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[#tools]</w:t>
      </w:r>
      <w:r>
        <w:t xml:space="preserve"> </w:t>
      </w:r>
      <w:r>
        <w:t xml:space="preserve">= Use other tools with the {aws} CDK</w:t>
      </w:r>
      <w:r>
        <w:t xml:space="preserve"> </w:t>
      </w:r>
      <w:r>
        <w:t xml:space="preserve">:doctype: book</w:t>
      </w:r>
      <w:r>
        <w:t xml:space="preserve"> </w:t>
      </w:r>
      <w:r>
        <w:t xml:space="preserve">:info_titleabbrev: Use tools with the CDK</w:t>
      </w:r>
    </w:p>
    <w:p>
      <w:pPr>
        <w:pStyle w:val="BodyText"/>
      </w:pPr>
      <w:r>
        <w:t xml:space="preserve">== [abstract]</w:t>
      </w:r>
    </w:p>
    <w:bookmarkStart w:id="20" w:name="tools-for-the-aws-cdk"/>
    <w:p>
      <w:pPr>
        <w:pStyle w:val="Heading2"/>
      </w:pPr>
      <w:r>
        <w:t xml:space="preserve">Tools for the {aws} CDK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You can use other tools with the {aws} CDK to improve your development workflows.</w:t>
      </w:r>
    </w:p>
    <w:p>
      <w:pPr>
        <w:pStyle w:val="BodyText"/>
      </w:pPr>
      <w:r>
        <w:t xml:space="preserve">[#vscode]</w:t>
      </w:r>
      <w:r>
        <w:t xml:space="preserve"> </w:t>
      </w:r>
      <w:r>
        <w:t xml:space="preserve">== {aws} Toolkit for Visual Studio Code</w:t>
      </w:r>
    </w:p>
    <w:p>
      <w:pPr>
        <w:pStyle w:val="BodyText"/>
      </w:pPr>
      <w:r>
        <w:t xml:space="preserve">The https://aws.amazon.com/visualstudiocode/[{aws} Toolkit for Visual Studio Code] is an open source plugin for Visual Studio Code that makes it easier to create, debug, and deploy applications on {aws}. The toolkit provides an integrated experience for developing {aws} CDK applications. It includes the {aws} CDK Explorer feature to list your {aws} CDK projects and browse the various components of the CDK application. https://docs.aws.amazon.com/toolkit-for-vscode/latest/userguide/setup-toolkit.html[Install the {aws} Toolkit] and learn more about https://docs.aws.amazon.com/toolkit-for-vscode/latest/userguide/cdk-explorer.html[using the {aws} CDK Explorer].</w:t>
      </w:r>
    </w:p>
    <w:p>
      <w:pPr>
        <w:pStyle w:val="BodyText"/>
      </w:pPr>
      <w:r>
        <w:t xml:space="preserve">[#sam]</w:t>
      </w:r>
      <w:r>
        <w:t xml:space="preserve"> </w:t>
      </w:r>
      <w:r>
        <w:t xml:space="preserve">== {aws} SAM integration</w:t>
      </w:r>
    </w:p>
    <w:p>
      <w:pPr>
        <w:pStyle w:val="BodyText"/>
      </w:pPr>
      <w:r>
        <w:t xml:space="preserve">Use the {aws} CDK and the {aws} Serverless Application Model ({aws} SAM) together to locally build and test serverless applications defined in the CDK. For complete information, see https://docs.aws.amazon.com/serverless-application-model/latest/developerguide/serverless-cdk.html[{aws} Cloud Development Kit ({aws} CDK)] in the</w:t>
      </w:r>
      <w:r>
        <w:t xml:space="preserve"> </w:t>
      </w:r>
      <w:r>
        <w:rPr>
          <w:iCs/>
          <w:i/>
        </w:rPr>
        <w:t xml:space="preserve">{aws} Serverless Application Model Developer Guide</w:t>
      </w:r>
      <w:r>
        <w:t xml:space="preserve">. To install the {aws} SAM CLI, see https://docs.aws.amazon.com/serverless-application-model/latest/developerguide/serverless-sam-cli-install.html[Install the {aws} SAM CLI]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6Z</dcterms:created>
  <dcterms:modified xsi:type="dcterms:W3CDTF">2025-08-09T00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